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88FE1" w14:textId="77777777" w:rsidR="00041C14" w:rsidRPr="00041C14" w:rsidRDefault="00041C14" w:rsidP="00041C14">
      <w:pPr>
        <w:pStyle w:val="Heading1"/>
        <w:jc w:val="center"/>
        <w:rPr>
          <w:lang w:val="bg-BG"/>
        </w:rPr>
      </w:pPr>
      <w:r w:rsidRPr="00041C14">
        <w:t>Lab: Text Processing</w:t>
      </w:r>
    </w:p>
    <w:p w14:paraId="62046C13" w14:textId="0B459122" w:rsidR="00041C14" w:rsidRPr="00F8454F" w:rsidRDefault="00041C14" w:rsidP="006F48B7">
      <w:pPr>
        <w:jc w:val="center"/>
        <w:rPr>
          <w:rFonts w:ascii="Calibri" w:eastAsia="Calibri" w:hAnsi="Calibri" w:cs="Arial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041C14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041C14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5EB2FDBA" w14:textId="76799369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041C14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451202E4" wp14:editId="5F05CD47">
            <wp:extent cx="3882541" cy="1021722"/>
            <wp:effectExtent l="19050" t="19050" r="2286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274" cy="1024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0A576A9C" w:rsidR="00041C14" w:rsidRPr="00041C14" w:rsidRDefault="00041C14" w:rsidP="00041C14">
      <w:pPr>
        <w:rPr>
          <w:lang w:val="bg-BG"/>
        </w:rPr>
      </w:pPr>
      <w:r w:rsidRPr="00041C14">
        <w:t xml:space="preserve">Reverse the </w:t>
      </w:r>
      <w:r w:rsidR="00211F8B">
        <w:t>S</w:t>
      </w:r>
      <w:r w:rsidRPr="00041C14">
        <w:t xml:space="preserve">tring with for loop. Start from the last index and append each symbol to the new </w:t>
      </w:r>
      <w:r w:rsidR="00211F8B">
        <w:t>S</w:t>
      </w:r>
      <w:r w:rsidRPr="00041C14">
        <w:t>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7CA0FE92" wp14:editId="475328D1">
            <wp:extent cx="4818963" cy="963793"/>
            <wp:effectExtent l="19050" t="19050" r="2032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241" cy="966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0F43AA67" w:rsidR="00041C14" w:rsidRPr="00041C14" w:rsidRDefault="00041C14" w:rsidP="00041C14">
      <w:pPr>
        <w:rPr>
          <w:lang w:val="bg-BG"/>
        </w:rPr>
      </w:pPr>
      <w:r w:rsidRPr="00041C14">
        <w:t xml:space="preserve">Print the reversed </w:t>
      </w:r>
      <w:r w:rsidR="00211F8B">
        <w:t>S</w:t>
      </w:r>
      <w:r w:rsidRPr="00041C14">
        <w:t>tring in the specified format.</w:t>
      </w:r>
    </w:p>
    <w:p w14:paraId="465266FF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C51A47A" wp14:editId="431FD242">
            <wp:extent cx="4832374" cy="256793"/>
            <wp:effectExtent l="19050" t="19050" r="635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754" cy="260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629CA" w14:textId="77777777" w:rsidR="00041C14" w:rsidRPr="00041C14" w:rsidRDefault="00041C14" w:rsidP="00041C14">
      <w:pPr>
        <w:rPr>
          <w:rFonts w:ascii="Calibri" w:eastAsia="Calibri" w:hAnsi="Calibri" w:cs="Arial"/>
          <w:color w:val="0000FF"/>
          <w:u w:val="single"/>
          <w:lang w:val="bg-BG"/>
        </w:rPr>
      </w:pPr>
    </w:p>
    <w:p w14:paraId="134F6988" w14:textId="5E29071D" w:rsidR="00041C14" w:rsidRPr="00041C14" w:rsidRDefault="00041C14" w:rsidP="00045C5A">
      <w:pPr>
        <w:pStyle w:val="Heading2"/>
        <w:rPr>
          <w:lang w:val="bg-BG"/>
        </w:rPr>
      </w:pPr>
      <w:r w:rsidRPr="00041C14">
        <w:t>Repeat Strings</w:t>
      </w:r>
    </w:p>
    <w:p w14:paraId="018A9373" w14:textId="72593FAA" w:rsidR="00041C14" w:rsidRPr="00041C14" w:rsidRDefault="00041C14" w:rsidP="00041C1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36D20412" wp14:editId="511640E1">
            <wp:extent cx="5671227" cy="247650"/>
            <wp:effectExtent l="19050" t="19050" r="2476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121" cy="2555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0B04E70" wp14:editId="16BE008C">
            <wp:extent cx="4716777" cy="247384"/>
            <wp:effectExtent l="19050" t="19050" r="825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14" cy="248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1227B6E1" wp14:editId="189F9C2C">
            <wp:extent cx="3766795" cy="1398222"/>
            <wp:effectExtent l="19050" t="19050" r="2476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988" cy="1400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Pr="00041C14" w:rsidRDefault="00041C14" w:rsidP="00041C14">
      <w:pPr>
        <w:rPr>
          <w:lang w:val="bg-BG"/>
        </w:rPr>
      </w:pPr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53C9D361" w14:textId="08BFC76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all of the occurrences of the first </w:t>
      </w:r>
      <w:r w:rsidR="00211F8B">
        <w:t>S</w:t>
      </w:r>
      <w:r w:rsidRPr="00041C14">
        <w:t>tring in the second until there is no match. At the end</w:t>
      </w:r>
      <w:r w:rsidR="00211F8B">
        <w:t>,</w:t>
      </w:r>
      <w:r w:rsidRPr="00041C14">
        <w:t xml:space="preserve"> print the remaining </w:t>
      </w:r>
      <w:r w:rsidR="00211F8B">
        <w:t>S</w:t>
      </w:r>
      <w:r w:rsidRPr="00041C14">
        <w:t>tring.</w:t>
      </w:r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7637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4989"/>
      </w:tblGrid>
      <w:tr w:rsidR="00041C14" w:rsidRPr="00041C14" w14:paraId="570708FC" w14:textId="77777777" w:rsidTr="004A58F2">
        <w:trPr>
          <w:trHeight w:val="530"/>
        </w:trPr>
        <w:tc>
          <w:tcPr>
            <w:tcW w:w="1668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4989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4A58F2">
        <w:trPr>
          <w:trHeight w:val="706"/>
        </w:trPr>
        <w:tc>
          <w:tcPr>
            <w:tcW w:w="1668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4989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4A58F2">
        <w:trPr>
          <w:trHeight w:val="582"/>
        </w:trPr>
        <w:tc>
          <w:tcPr>
            <w:tcW w:w="1668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980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4989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E43496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39D3FCA7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041C14">
              <w:rPr>
                <w:rFonts w:ascii="Consolas" w:hAnsi="Consolas" w:cs="Consolas"/>
                <w:noProof/>
              </w:rPr>
              <w:t xml:space="preserve">It is not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>, it i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.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! Sincerely, a </w:t>
            </w:r>
            <w:r w:rsidRPr="00041C14">
              <w:rPr>
                <w:rFonts w:ascii="Consolas" w:hAnsi="Consolas" w:cs="Consolas"/>
                <w:b/>
                <w:noProof/>
              </w:rPr>
              <w:t>Windows</w:t>
            </w:r>
            <w:r w:rsidRPr="00041C14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045C5A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I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computer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, an applicatio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interface (API) is a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set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3BBD7602" w14:textId="77777777" w:rsidR="00041C14" w:rsidRPr="00041C14" w:rsidRDefault="00041C14" w:rsidP="00041C14">
      <w:pPr>
        <w:pStyle w:val="ListParagraph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6E6503AA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0161CA6" w:rsidR="00041C14" w:rsidRPr="00041C14" w:rsidRDefault="00041C14" w:rsidP="00041C14">
      <w:pPr>
        <w:jc w:val="both"/>
        <w:rPr>
          <w:lang w:val="bg-BG"/>
        </w:rPr>
      </w:pPr>
      <w:r w:rsidRPr="00041C14">
        <w:t>Write a program that receives a single string and on the first line prints all the digits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</w:t>
      </w:r>
      <w:r w:rsidR="00211F8B">
        <w:t>an</w:t>
      </w:r>
      <w:r w:rsidRPr="00041C14">
        <w:t>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lastRenderedPageBreak/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704226" w14:textId="77777777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097EB2C6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 xml:space="preserve">loop to iterate through all characters in the text. If the char is </w:t>
      </w:r>
      <w:r w:rsidR="00211F8B">
        <w:t xml:space="preserve">a </w:t>
      </w:r>
      <w:r w:rsidRPr="00041C14">
        <w:t>digit</w:t>
      </w:r>
      <w:r w:rsidR="00211F8B">
        <w:t>,</w:t>
      </w:r>
      <w:r w:rsidRPr="00041C14">
        <w:t xml:space="preserve"> print it, otherwise</w:t>
      </w:r>
      <w:r w:rsidR="00211F8B">
        <w:t>,</w:t>
      </w:r>
      <w:r w:rsidRPr="00041C14">
        <w:t xml:space="preserve"> ignore it.</w:t>
      </w:r>
    </w:p>
    <w:p w14:paraId="0ED570FA" w14:textId="77777777" w:rsidR="00041C14" w:rsidRPr="00041C14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</w:p>
    <w:sectPr w:rsidR="00640502" w:rsidRPr="00F8454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89A8E" w14:textId="77777777" w:rsidR="00904B61" w:rsidRDefault="00904B61" w:rsidP="008068A2">
      <w:pPr>
        <w:spacing w:after="0" w:line="240" w:lineRule="auto"/>
      </w:pPr>
      <w:r>
        <w:separator/>
      </w:r>
    </w:p>
  </w:endnote>
  <w:endnote w:type="continuationSeparator" w:id="0">
    <w:p w14:paraId="794473B7" w14:textId="77777777" w:rsidR="00904B61" w:rsidRDefault="00904B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1881A" w14:textId="77777777" w:rsidR="00904B61" w:rsidRDefault="00904B61" w:rsidP="008068A2">
      <w:pPr>
        <w:spacing w:after="0" w:line="240" w:lineRule="auto"/>
      </w:pPr>
      <w:r>
        <w:separator/>
      </w:r>
    </w:p>
  </w:footnote>
  <w:footnote w:type="continuationSeparator" w:id="0">
    <w:p w14:paraId="16C5C8D0" w14:textId="77777777" w:rsidR="00904B61" w:rsidRDefault="00904B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807156">
    <w:abstractNumId w:val="0"/>
  </w:num>
  <w:num w:numId="2" w16cid:durableId="249434798">
    <w:abstractNumId w:val="41"/>
  </w:num>
  <w:num w:numId="3" w16cid:durableId="1367872819">
    <w:abstractNumId w:val="8"/>
  </w:num>
  <w:num w:numId="4" w16cid:durableId="1197281264">
    <w:abstractNumId w:val="26"/>
  </w:num>
  <w:num w:numId="5" w16cid:durableId="559753655">
    <w:abstractNumId w:val="27"/>
  </w:num>
  <w:num w:numId="6" w16cid:durableId="1647468367">
    <w:abstractNumId w:val="31"/>
  </w:num>
  <w:num w:numId="7" w16cid:durableId="1025836168">
    <w:abstractNumId w:val="3"/>
  </w:num>
  <w:num w:numId="8" w16cid:durableId="841549249">
    <w:abstractNumId w:val="7"/>
  </w:num>
  <w:num w:numId="9" w16cid:durableId="231936888">
    <w:abstractNumId w:val="24"/>
  </w:num>
  <w:num w:numId="10" w16cid:durableId="2368613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883275">
    <w:abstractNumId w:val="4"/>
  </w:num>
  <w:num w:numId="12" w16cid:durableId="1285842850">
    <w:abstractNumId w:val="18"/>
  </w:num>
  <w:num w:numId="13" w16cid:durableId="735516280">
    <w:abstractNumId w:val="1"/>
  </w:num>
  <w:num w:numId="14" w16cid:durableId="1454904559">
    <w:abstractNumId w:val="30"/>
  </w:num>
  <w:num w:numId="15" w16cid:durableId="1493371508">
    <w:abstractNumId w:val="9"/>
  </w:num>
  <w:num w:numId="16" w16cid:durableId="61031510">
    <w:abstractNumId w:val="36"/>
  </w:num>
  <w:num w:numId="17" w16cid:durableId="1901862236">
    <w:abstractNumId w:val="25"/>
  </w:num>
  <w:num w:numId="18" w16cid:durableId="646587702">
    <w:abstractNumId w:val="40"/>
  </w:num>
  <w:num w:numId="19" w16cid:durableId="1327853938">
    <w:abstractNumId w:val="32"/>
  </w:num>
  <w:num w:numId="20" w16cid:durableId="131408806">
    <w:abstractNumId w:val="17"/>
  </w:num>
  <w:num w:numId="21" w16cid:durableId="359672204">
    <w:abstractNumId w:val="29"/>
  </w:num>
  <w:num w:numId="22" w16cid:durableId="1622102566">
    <w:abstractNumId w:val="11"/>
  </w:num>
  <w:num w:numId="23" w16cid:durableId="1137837238">
    <w:abstractNumId w:val="14"/>
  </w:num>
  <w:num w:numId="24" w16cid:durableId="1300768311">
    <w:abstractNumId w:val="2"/>
  </w:num>
  <w:num w:numId="25" w16cid:durableId="394160428">
    <w:abstractNumId w:val="6"/>
  </w:num>
  <w:num w:numId="26" w16cid:durableId="404226901">
    <w:abstractNumId w:val="15"/>
  </w:num>
  <w:num w:numId="27" w16cid:durableId="737552626">
    <w:abstractNumId w:val="34"/>
  </w:num>
  <w:num w:numId="28" w16cid:durableId="1384059982">
    <w:abstractNumId w:val="16"/>
  </w:num>
  <w:num w:numId="29" w16cid:durableId="433478091">
    <w:abstractNumId w:val="39"/>
  </w:num>
  <w:num w:numId="30" w16cid:durableId="2097482209">
    <w:abstractNumId w:val="20"/>
  </w:num>
  <w:num w:numId="31" w16cid:durableId="279653973">
    <w:abstractNumId w:val="10"/>
  </w:num>
  <w:num w:numId="32" w16cid:durableId="681202356">
    <w:abstractNumId w:val="33"/>
  </w:num>
  <w:num w:numId="33" w16cid:durableId="1028219685">
    <w:abstractNumId w:val="37"/>
  </w:num>
  <w:num w:numId="34" w16cid:durableId="1225071081">
    <w:abstractNumId w:val="23"/>
  </w:num>
  <w:num w:numId="35" w16cid:durableId="279649826">
    <w:abstractNumId w:val="38"/>
  </w:num>
  <w:num w:numId="36" w16cid:durableId="1126503327">
    <w:abstractNumId w:val="5"/>
  </w:num>
  <w:num w:numId="37" w16cid:durableId="1121723760">
    <w:abstractNumId w:val="21"/>
  </w:num>
  <w:num w:numId="38" w16cid:durableId="634721004">
    <w:abstractNumId w:val="13"/>
  </w:num>
  <w:num w:numId="39" w16cid:durableId="1098793730">
    <w:abstractNumId w:val="28"/>
  </w:num>
  <w:num w:numId="40" w16cid:durableId="295064411">
    <w:abstractNumId w:val="19"/>
  </w:num>
  <w:num w:numId="41" w16cid:durableId="1532067666">
    <w:abstractNumId w:val="35"/>
  </w:num>
  <w:num w:numId="42" w16cid:durableId="36891759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rgUAnmau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B61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56CC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03B1"/>
    <w:rsid w:val="00E63F64"/>
    <w:rsid w:val="00E655BB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9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4BBC-49CD-4F8B-A292-10E9AD12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2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17</cp:revision>
  <cp:lastPrinted>2015-10-26T22:35:00Z</cp:lastPrinted>
  <dcterms:created xsi:type="dcterms:W3CDTF">2019-11-12T12:29:00Z</dcterms:created>
  <dcterms:modified xsi:type="dcterms:W3CDTF">2022-11-11T14:02:00Z</dcterms:modified>
  <cp:category>programming; education; software engineering; software development</cp:category>
</cp:coreProperties>
</file>